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27E93AD7" w14:textId="47912718" w:rsidR="008E36AB" w:rsidRPr="008E36AB" w:rsidRDefault="000D4368" w:rsidP="008E36AB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0D4368">
        <w:rPr>
          <w:rFonts w:ascii="Arial" w:hAnsi="Arial" w:cs="Arial"/>
          <w:b/>
          <w:bCs/>
          <w:sz w:val="20"/>
          <w:szCs w:val="20"/>
        </w:rPr>
        <w:t>Prof. Chen Chin Chang</w:t>
      </w:r>
      <w:r w:rsidR="008E36AB" w:rsidRPr="008E36AB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19251059" w14:textId="17E907D1" w:rsidR="00E52660" w:rsidRPr="006250C4" w:rsidRDefault="000D4368" w:rsidP="008E36AB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0D4368">
        <w:rPr>
          <w:rFonts w:ascii="Arial" w:hAnsi="Arial" w:cs="Arial"/>
          <w:bCs/>
          <w:sz w:val="20"/>
          <w:szCs w:val="20"/>
        </w:rPr>
        <w:t>Tainan University of Technology, Taiwan</w:t>
      </w:r>
      <w:bookmarkStart w:id="0" w:name="_GoBack"/>
      <w:bookmarkEnd w:id="0"/>
      <w:r w:rsidR="008E36AB">
        <w:rPr>
          <w:rFonts w:ascii="Arial" w:hAnsi="Arial" w:cs="Arial"/>
          <w:bCs/>
          <w:sz w:val="20"/>
          <w:szCs w:val="20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0D4368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44</cp:lastModifiedBy>
  <cp:revision>31</cp:revision>
  <dcterms:created xsi:type="dcterms:W3CDTF">2025-04-07T07:22:00Z</dcterms:created>
  <dcterms:modified xsi:type="dcterms:W3CDTF">2025-09-06T10:10:00Z</dcterms:modified>
</cp:coreProperties>
</file>